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EC763" w14:textId="77777777" w:rsidR="005B62B6" w:rsidRDefault="005B62B6" w:rsidP="005B62B6">
      <w:pPr>
        <w:jc w:val="center"/>
      </w:pPr>
    </w:p>
    <w:p w14:paraId="092409F1" w14:textId="77777777" w:rsidR="005B62B6" w:rsidRDefault="005B62B6" w:rsidP="005B62B6">
      <w:pPr>
        <w:jc w:val="center"/>
      </w:pPr>
    </w:p>
    <w:p w14:paraId="469E2862" w14:textId="77777777" w:rsidR="005B62B6" w:rsidRDefault="005B62B6" w:rsidP="005B62B6">
      <w:pPr>
        <w:jc w:val="center"/>
      </w:pPr>
    </w:p>
    <w:p w14:paraId="3C801C88" w14:textId="77777777" w:rsidR="005B62B6" w:rsidRDefault="005B62B6" w:rsidP="005B62B6">
      <w:pPr>
        <w:jc w:val="center"/>
      </w:pPr>
    </w:p>
    <w:p w14:paraId="19D35A96" w14:textId="77777777" w:rsidR="005B62B6" w:rsidRDefault="005B62B6" w:rsidP="005B62B6">
      <w:pPr>
        <w:jc w:val="center"/>
      </w:pPr>
    </w:p>
    <w:p w14:paraId="5C46E36A" w14:textId="77777777" w:rsidR="005B62B6" w:rsidRDefault="005B62B6" w:rsidP="005B62B6">
      <w:pPr>
        <w:jc w:val="center"/>
      </w:pPr>
    </w:p>
    <w:p w14:paraId="268F38D2" w14:textId="77777777" w:rsidR="004929AD" w:rsidRDefault="004929AD" w:rsidP="005B62B6">
      <w:pPr>
        <w:jc w:val="center"/>
      </w:pPr>
    </w:p>
    <w:p w14:paraId="5F838590" w14:textId="77777777" w:rsidR="004929AD" w:rsidRDefault="004929AD" w:rsidP="005B62B6">
      <w:pPr>
        <w:jc w:val="center"/>
      </w:pPr>
    </w:p>
    <w:p w14:paraId="53A7C4C5" w14:textId="77777777" w:rsidR="004929AD" w:rsidRDefault="004929AD" w:rsidP="005B62B6">
      <w:pPr>
        <w:jc w:val="center"/>
      </w:pPr>
    </w:p>
    <w:p w14:paraId="6634A323" w14:textId="77777777" w:rsidR="004929AD" w:rsidRDefault="004929AD" w:rsidP="005B62B6">
      <w:pPr>
        <w:jc w:val="center"/>
      </w:pPr>
    </w:p>
    <w:p w14:paraId="6CFB5168" w14:textId="2BEA49F6" w:rsidR="00E14A4C" w:rsidRDefault="00E14A4C" w:rsidP="005B62B6">
      <w:pPr>
        <w:jc w:val="center"/>
      </w:pPr>
      <w:r>
        <w:t>June 6, 2021</w:t>
      </w:r>
    </w:p>
    <w:p w14:paraId="4ACA6DB5" w14:textId="77777777" w:rsidR="005B62B6" w:rsidRDefault="005B62B6" w:rsidP="00E14A4C"/>
    <w:p w14:paraId="79F44E29" w14:textId="77777777" w:rsidR="004929AD" w:rsidRDefault="004929AD">
      <w:r>
        <w:br w:type="page"/>
      </w:r>
    </w:p>
    <w:p w14:paraId="2C676E36" w14:textId="77777777" w:rsidR="0069433A" w:rsidRDefault="006D5ED5" w:rsidP="001F4434">
      <w:pPr>
        <w:ind w:firstLine="720"/>
      </w:pPr>
      <w:r>
        <w:lastRenderedPageBreak/>
        <w:t>Patient</w:t>
      </w:r>
      <w:r w:rsidR="00F613BA">
        <w:t>'</w:t>
      </w:r>
      <w:r>
        <w:t>s care and information provided by a</w:t>
      </w:r>
      <w:r w:rsidR="004929AD">
        <w:t xml:space="preserve"> registered nurse ought to be validated and</w:t>
      </w:r>
      <w:r>
        <w:t xml:space="preserve"> </w:t>
      </w:r>
      <w:r w:rsidR="0011552B">
        <w:t xml:space="preserve">intervention towards patient treatment plan approved. </w:t>
      </w:r>
      <w:r w:rsidR="00F613BA">
        <w:t>Therefore, a</w:t>
      </w:r>
      <w:r w:rsidR="0011552B">
        <w:t>ny registered nurse is</w:t>
      </w:r>
      <w:r w:rsidR="00F613BA">
        <w:t xml:space="preserve"> expected to learn and dep</w:t>
      </w:r>
      <w:r w:rsidR="0011552B">
        <w:t>loy evidence</w:t>
      </w:r>
      <w:r w:rsidR="00F613BA">
        <w:t>-</w:t>
      </w:r>
      <w:r w:rsidR="0011552B">
        <w:t xml:space="preserve">based practices to </w:t>
      </w:r>
      <w:proofErr w:type="spellStart"/>
      <w:r w:rsidR="0011552B">
        <w:t>fulfi</w:t>
      </w:r>
      <w:r w:rsidR="00F613BA">
        <w:t>l</w:t>
      </w:r>
      <w:r w:rsidR="0011552B">
        <w:t>l</w:t>
      </w:r>
      <w:proofErr w:type="spellEnd"/>
      <w:r w:rsidR="0011552B">
        <w:t xml:space="preserve"> </w:t>
      </w:r>
      <w:r w:rsidR="00F613BA">
        <w:t>the utmost patien</w:t>
      </w:r>
      <w:r w:rsidR="0069433A">
        <w:t xml:space="preserve">t </w:t>
      </w:r>
      <w:r w:rsidR="00F613BA">
        <w:t>well-being and avoid harming</w:t>
      </w:r>
      <w:r w:rsidR="00F21A3D">
        <w:t xml:space="preserve"> the patients (</w:t>
      </w:r>
      <w:r w:rsidR="00F21A3D">
        <w:rPr>
          <w:shd w:val="clear" w:color="auto" w:fill="FFFFFF"/>
        </w:rPr>
        <w:t>Saunders, 2016).</w:t>
      </w:r>
      <w:r w:rsidR="0069433A">
        <w:t xml:space="preserve"> </w:t>
      </w:r>
      <w:r w:rsidR="00F21A3D">
        <w:t xml:space="preserve"> </w:t>
      </w:r>
      <w:r w:rsidR="00F613BA">
        <w:t>E</w:t>
      </w:r>
      <w:r w:rsidR="0069433A">
        <w:t>vidence</w:t>
      </w:r>
      <w:r w:rsidR="00F613BA">
        <w:t>-</w:t>
      </w:r>
      <w:r w:rsidR="0069433A">
        <w:t>based inventions are to ensure patient compliance and limit chances of malpractices and mal</w:t>
      </w:r>
      <w:r w:rsidR="00F613BA">
        <w:t>ice</w:t>
      </w:r>
      <w:r w:rsidR="0069433A">
        <w:t xml:space="preserve"> to the patients. </w:t>
      </w:r>
      <w:r w:rsidR="00F613BA">
        <w:t>E</w:t>
      </w:r>
      <w:r w:rsidR="0069433A">
        <w:t>vidence</w:t>
      </w:r>
      <w:r w:rsidR="00F613BA">
        <w:t>-</w:t>
      </w:r>
      <w:r w:rsidR="0069433A">
        <w:t>based practi</w:t>
      </w:r>
      <w:r w:rsidR="00F613BA">
        <w:t>c</w:t>
      </w:r>
      <w:r w:rsidR="0069433A">
        <w:t>e is a combination of research evidence on a particular matter and clinical know</w:t>
      </w:r>
      <w:r w:rsidR="00F613BA">
        <w:t>-</w:t>
      </w:r>
      <w:r w:rsidR="0069433A">
        <w:t xml:space="preserve">how and preference from the patients concerning the treatment plan to </w:t>
      </w:r>
      <w:r w:rsidR="00F613BA">
        <w:t>establish</w:t>
      </w:r>
      <w:r w:rsidR="0069433A">
        <w:t xml:space="preserve"> an individualized patient treatment. </w:t>
      </w:r>
    </w:p>
    <w:p w14:paraId="16FBD613" w14:textId="77777777" w:rsidR="004929AD" w:rsidRDefault="00F613BA" w:rsidP="001F4434">
      <w:pPr>
        <w:ind w:firstLine="720"/>
      </w:pPr>
      <w:r>
        <w:t>E</w:t>
      </w:r>
      <w:r w:rsidR="00F05ED2">
        <w:t>vidence</w:t>
      </w:r>
      <w:r>
        <w:t>-</w:t>
      </w:r>
      <w:r w:rsidR="00F05ED2">
        <w:t>based practi</w:t>
      </w:r>
      <w:r>
        <w:t>c</w:t>
      </w:r>
      <w:r w:rsidR="00F05ED2">
        <w:t xml:space="preserve">e is crucial to the registered nurse in providing accurate and scientific researched data to </w:t>
      </w:r>
      <w:r>
        <w:t>make</w:t>
      </w:r>
      <w:r w:rsidR="00F05ED2">
        <w:t xml:space="preserve"> </w:t>
      </w:r>
      <w:r>
        <w:t xml:space="preserve">an </w:t>
      </w:r>
      <w:r w:rsidR="00F05ED2">
        <w:t>informed decision concerning patient</w:t>
      </w:r>
      <w:r>
        <w:t>'</w:t>
      </w:r>
      <w:r w:rsidR="00F05ED2">
        <w:t xml:space="preserve">s health and frequent updates on current patient management protocols. </w:t>
      </w:r>
      <w:r w:rsidR="0037052E">
        <w:t>Personal health records are among the evidence</w:t>
      </w:r>
      <w:r>
        <w:t>-</w:t>
      </w:r>
      <w:r w:rsidR="0037052E">
        <w:t>based practi</w:t>
      </w:r>
      <w:r>
        <w:t>c</w:t>
      </w:r>
      <w:r w:rsidR="0037052E">
        <w:t xml:space="preserve">es employed among patients either with single comorbidity or multiple to </w:t>
      </w:r>
      <w:r>
        <w:t>help manage</w:t>
      </w:r>
      <w:r w:rsidR="0037052E">
        <w:t xml:space="preserve"> their disease state. The ability to integrate patient medical information must have a scientific basis</w:t>
      </w:r>
      <w:r>
        <w:t>. Therefore, i</w:t>
      </w:r>
      <w:r w:rsidR="0037052E">
        <w:t xml:space="preserve">t </w:t>
      </w:r>
      <w:r>
        <w:t>reduces</w:t>
      </w:r>
      <w:r w:rsidR="0037052E">
        <w:t xml:space="preserve"> time in making prompt decisions and good record</w:t>
      </w:r>
      <w:r>
        <w:t>-</w:t>
      </w:r>
      <w:r w:rsidR="0037052E">
        <w:t xml:space="preserve">keeping for future use. </w:t>
      </w:r>
    </w:p>
    <w:p w14:paraId="5489EB8C" w14:textId="37BF9F57" w:rsidR="00473CFF" w:rsidRPr="00946CEC" w:rsidRDefault="00473CFF" w:rsidP="00473CFF">
      <w:pPr>
        <w:jc w:val="center"/>
        <w:rPr>
          <w:b/>
          <w:bCs/>
        </w:rPr>
      </w:pPr>
      <w:r w:rsidRPr="00946CEC">
        <w:rPr>
          <w:b/>
          <w:bCs/>
        </w:rPr>
        <w:t xml:space="preserve">Cause and Effect Diagram on Barriers of </w:t>
      </w:r>
      <w:r>
        <w:rPr>
          <w:b/>
          <w:bCs/>
        </w:rPr>
        <w:t>EHR</w:t>
      </w:r>
      <w:r w:rsidRPr="00946CEC">
        <w:rPr>
          <w:b/>
          <w:bCs/>
        </w:rPr>
        <w:t xml:space="preserve"> Systems</w:t>
      </w:r>
    </w:p>
    <w:p w14:paraId="4A1E41C9" w14:textId="77777777" w:rsidR="00473CFF" w:rsidRDefault="00473CFF" w:rsidP="00473CFF"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4DBBFC37" wp14:editId="0DF9083A">
                <wp:simplePos x="0" y="0"/>
                <wp:positionH relativeFrom="column">
                  <wp:posOffset>-266700</wp:posOffset>
                </wp:positionH>
                <wp:positionV relativeFrom="paragraph">
                  <wp:posOffset>259715</wp:posOffset>
                </wp:positionV>
                <wp:extent cx="1247775" cy="6667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CE8E1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>Access and cont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BFC37" id="Rectangle 2" o:spid="_x0000_s1026" style="position:absolute;margin-left:-21pt;margin-top:20.45pt;width:98.25pt;height:52.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" fillcolor="white [3201]" strokecolor="#70ad47 [3209]" strokeweight="1pt">
                <v:textbox>
                  <w:txbxContent>
                    <w:p w14:paraId="6A1CE8E1" w14:textId="77777777" w:rsidR="00473CFF" w:rsidRDefault="00473CFF" w:rsidP="00473CFF">
                      <w:pPr>
                        <w:jc w:val="center"/>
                      </w:pPr>
                      <w:r>
                        <w:t>Access and control</w:t>
                      </w:r>
                    </w:p>
                  </w:txbxContent>
                </v:textbox>
              </v:rect>
            </w:pict>
          </mc:Fallback>
        </mc:AlternateContent>
      </w:r>
    </w:p>
    <w:p w14:paraId="05CE9364" w14:textId="60E79C50" w:rsidR="00473CFF" w:rsidRDefault="00473CFF" w:rsidP="00473CFF"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6461A5B5" wp14:editId="6E70F951">
                <wp:simplePos x="0" y="0"/>
                <wp:positionH relativeFrom="column">
                  <wp:posOffset>1257300</wp:posOffset>
                </wp:positionH>
                <wp:positionV relativeFrom="paragraph">
                  <wp:posOffset>13970</wp:posOffset>
                </wp:positionV>
                <wp:extent cx="1400175" cy="6953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695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1ECB15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>Workflow ef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A5B5" id="Rectangle 3" o:spid="_x0000_s1027" style="position:absolute;margin-left:99pt;margin-top:1.1pt;width:110.25pt;height:54.7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" fillcolor="white [3201]" strokecolor="#70ad47 [3209]" strokeweight="1pt">
                <v:textbox>
                  <w:txbxContent>
                    <w:p w14:paraId="7A1ECB15" w14:textId="77777777" w:rsidR="00473CFF" w:rsidRDefault="00473CFF" w:rsidP="00473CFF">
                      <w:pPr>
                        <w:jc w:val="center"/>
                      </w:pPr>
                      <w:r>
                        <w:t>Workflow efficienc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B0C6821" wp14:editId="475614C2">
                <wp:simplePos x="0" y="0"/>
                <wp:positionH relativeFrom="column">
                  <wp:posOffset>3238500</wp:posOffset>
                </wp:positionH>
                <wp:positionV relativeFrom="paragraph">
                  <wp:posOffset>133985</wp:posOffset>
                </wp:positionV>
                <wp:extent cx="1152525" cy="5619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61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3435EB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>Quality c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0C6821" id="Rectangle 4" o:spid="_x0000_s1028" style="position:absolute;margin-left:255pt;margin-top:10.55pt;width:90.75pt;height:44.25pt;z-index: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" fillcolor="white [3201]" strokecolor="#70ad47 [3209]" strokeweight="1pt">
                <v:textbox>
                  <w:txbxContent>
                    <w:p w14:paraId="273435EB" w14:textId="77777777" w:rsidR="00473CFF" w:rsidRDefault="00473CFF" w:rsidP="00473CFF">
                      <w:pPr>
                        <w:jc w:val="center"/>
                      </w:pPr>
                      <w:r>
                        <w:t>Quality care</w:t>
                      </w:r>
                    </w:p>
                  </w:txbxContent>
                </v:textbox>
              </v:rect>
            </w:pict>
          </mc:Fallback>
        </mc:AlternateContent>
      </w:r>
    </w:p>
    <w:p w14:paraId="60F90EDC" w14:textId="680602B4" w:rsidR="00473CFF" w:rsidRDefault="00473CFF" w:rsidP="00473CFF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40F464" wp14:editId="2CAC0FB1">
                <wp:simplePos x="0" y="0"/>
                <wp:positionH relativeFrom="column">
                  <wp:posOffset>3143250</wp:posOffset>
                </wp:positionH>
                <wp:positionV relativeFrom="paragraph">
                  <wp:posOffset>1372235</wp:posOffset>
                </wp:positionV>
                <wp:extent cx="1247775" cy="8096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809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230C1A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 xml:space="preserve">Poor typing skills leading to inaccurate patient </w:t>
                            </w:r>
                            <w:proofErr w:type="gramStart"/>
                            <w:r>
                              <w:t>information</w:t>
                            </w:r>
                            <w:proofErr w:type="gramEnd"/>
                          </w:p>
                          <w:p w14:paraId="3A94234D" w14:textId="77777777" w:rsidR="00473CFF" w:rsidRDefault="00473CFF" w:rsidP="00473C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0F464" id="Rectangle 7" o:spid="_x0000_s1029" style="position:absolute;margin-left:247.5pt;margin-top:108.05pt;width:98.25pt;height:63.75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" fillcolor="white [3201]" strokecolor="#70ad47 [3209]" strokeweight="1pt">
                <v:textbox>
                  <w:txbxContent>
                    <w:p w14:paraId="6B230C1A" w14:textId="77777777" w:rsidR="00473CFF" w:rsidRDefault="00473CFF" w:rsidP="00473CFF">
                      <w:pPr>
                        <w:jc w:val="center"/>
                      </w:pPr>
                      <w:r>
                        <w:t xml:space="preserve">Poor typing skills leading to inaccurate patient </w:t>
                      </w:r>
                      <w:proofErr w:type="gramStart"/>
                      <w:r>
                        <w:t>information</w:t>
                      </w:r>
                      <w:proofErr w:type="gramEnd"/>
                    </w:p>
                    <w:p w14:paraId="3A94234D" w14:textId="77777777" w:rsidR="00473CFF" w:rsidRDefault="00473CFF" w:rsidP="00473C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1DEF16E" wp14:editId="20E0E08E">
                <wp:simplePos x="0" y="0"/>
                <wp:positionH relativeFrom="column">
                  <wp:posOffset>1447800</wp:posOffset>
                </wp:positionH>
                <wp:positionV relativeFrom="paragraph">
                  <wp:posOffset>1286510</wp:posOffset>
                </wp:positionV>
                <wp:extent cx="1114425" cy="6477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2DE03C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>Security risks and absence of privacy of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EF16E" id="Rectangle 6" o:spid="_x0000_s1030" style="position:absolute;margin-left:114pt;margin-top:101.3pt;width:87.75pt;height:51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" fillcolor="white [3201]" strokecolor="#70ad47 [3209]" strokeweight="1pt">
                <v:textbox>
                  <w:txbxContent>
                    <w:p w14:paraId="0C2DE03C" w14:textId="77777777" w:rsidR="00473CFF" w:rsidRDefault="00473CFF" w:rsidP="00473CFF">
                      <w:pPr>
                        <w:jc w:val="center"/>
                      </w:pPr>
                      <w:r>
                        <w:t>Security risks and absence of privacy of dat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E136806" wp14:editId="798A901C">
                <wp:simplePos x="0" y="0"/>
                <wp:positionH relativeFrom="column">
                  <wp:posOffset>5257800</wp:posOffset>
                </wp:positionH>
                <wp:positionV relativeFrom="paragraph">
                  <wp:posOffset>704850</wp:posOffset>
                </wp:positionV>
                <wp:extent cx="1200150" cy="7429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992F" w14:textId="77777777" w:rsidR="00473CFF" w:rsidRDefault="00473CFF" w:rsidP="00473CFF">
                            <w:r>
                              <w:t>Barriers of Electronic Health Record System</w:t>
                            </w:r>
                          </w:p>
                          <w:p w14:paraId="41207950" w14:textId="77777777" w:rsidR="00473CFF" w:rsidRDefault="00473CFF" w:rsidP="00473CFF">
                            <w:r>
                              <w:t>(EHR)</w:t>
                            </w:r>
                          </w:p>
                          <w:p w14:paraId="15DAD8B8" w14:textId="77777777" w:rsidR="00473CFF" w:rsidRDefault="00473CFF" w:rsidP="00473C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36806" id="Rectangle 8" o:spid="_x0000_s1031" style="position:absolute;margin-left:414pt;margin-top:55.5pt;width:94.5pt;height:58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" fillcolor="white [3201]" strokecolor="#70ad47 [3209]" strokeweight="1pt">
                <v:textbox>
                  <w:txbxContent>
                    <w:p w14:paraId="3BAB992F" w14:textId="77777777" w:rsidR="00473CFF" w:rsidRDefault="00473CFF" w:rsidP="00473CFF">
                      <w:r>
                        <w:t>Barriers of Electronic Health Record System</w:t>
                      </w:r>
                    </w:p>
                    <w:p w14:paraId="41207950" w14:textId="77777777" w:rsidR="00473CFF" w:rsidRDefault="00473CFF" w:rsidP="00473CFF">
                      <w:r>
                        <w:t>(EHR)</w:t>
                      </w:r>
                    </w:p>
                    <w:p w14:paraId="15DAD8B8" w14:textId="77777777" w:rsidR="00473CFF" w:rsidRDefault="00473CFF" w:rsidP="00473CFF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C76B98" wp14:editId="247795F0">
                <wp:simplePos x="0" y="0"/>
                <wp:positionH relativeFrom="column">
                  <wp:posOffset>3771900</wp:posOffset>
                </wp:positionH>
                <wp:positionV relativeFrom="paragraph">
                  <wp:posOffset>962025</wp:posOffset>
                </wp:positionV>
                <wp:extent cx="904875" cy="381000"/>
                <wp:effectExtent l="0" t="38100" r="47625" b="190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D9101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297pt;margin-top:75.75pt;width:71.25pt;height:30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BFEB5C" wp14:editId="4FB4F3B9">
                <wp:simplePos x="0" y="0"/>
                <wp:positionH relativeFrom="column">
                  <wp:posOffset>1933575</wp:posOffset>
                </wp:positionH>
                <wp:positionV relativeFrom="paragraph">
                  <wp:posOffset>904875</wp:posOffset>
                </wp:positionV>
                <wp:extent cx="904875" cy="381000"/>
                <wp:effectExtent l="0" t="38100" r="47625" b="190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7850B5" id="Straight Arrow Connector 15" o:spid="_x0000_s1026" type="#_x0000_t32" style="position:absolute;margin-left:152.25pt;margin-top:71.25pt;width:71.25pt;height:30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F6EF19" wp14:editId="7B3F8BB0">
                <wp:simplePos x="0" y="0"/>
                <wp:positionH relativeFrom="column">
                  <wp:posOffset>323850</wp:posOffset>
                </wp:positionH>
                <wp:positionV relativeFrom="paragraph">
                  <wp:posOffset>904875</wp:posOffset>
                </wp:positionV>
                <wp:extent cx="904875" cy="381000"/>
                <wp:effectExtent l="0" t="38100" r="47625" b="190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76ED87" id="Straight Arrow Connector 14" o:spid="_x0000_s1026" type="#_x0000_t32" style="position:absolute;margin-left:25.5pt;margin-top:71.25pt;width:71.25pt;height:30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DED7A5" wp14:editId="3303C6C2">
                <wp:simplePos x="0" y="0"/>
                <wp:positionH relativeFrom="column">
                  <wp:posOffset>257175</wp:posOffset>
                </wp:positionH>
                <wp:positionV relativeFrom="paragraph">
                  <wp:posOffset>352425</wp:posOffset>
                </wp:positionV>
                <wp:extent cx="571500" cy="495300"/>
                <wp:effectExtent l="0" t="0" r="7620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F35F3D" id="Straight Arrow Connector 13" o:spid="_x0000_s1026" type="#_x0000_t32" style="position:absolute;margin-left:20.25pt;margin-top:27.75pt;width:45pt;height:3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ECD6F2" wp14:editId="42FECCEB">
                <wp:simplePos x="0" y="0"/>
                <wp:positionH relativeFrom="column">
                  <wp:posOffset>3695700</wp:posOffset>
                </wp:positionH>
                <wp:positionV relativeFrom="paragraph">
                  <wp:posOffset>409575</wp:posOffset>
                </wp:positionV>
                <wp:extent cx="571500" cy="495300"/>
                <wp:effectExtent l="0" t="0" r="7620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64B45D" id="Straight Arrow Connector 12" o:spid="_x0000_s1026" type="#_x0000_t32" style="position:absolute;margin-left:291pt;margin-top:32.25pt;width:45pt;height:3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082664" wp14:editId="07B5AE10">
                <wp:simplePos x="0" y="0"/>
                <wp:positionH relativeFrom="column">
                  <wp:posOffset>1790700</wp:posOffset>
                </wp:positionH>
                <wp:positionV relativeFrom="paragraph">
                  <wp:posOffset>352425</wp:posOffset>
                </wp:positionV>
                <wp:extent cx="571500" cy="495300"/>
                <wp:effectExtent l="0" t="0" r="7620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434BB5" id="Straight Arrow Connector 11" o:spid="_x0000_s1026" type="#_x0000_t32" style="position:absolute;margin-left:141pt;margin-top:27.75pt;width:45pt;height:3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E34638" wp14:editId="2D09CB34">
                <wp:simplePos x="0" y="0"/>
                <wp:positionH relativeFrom="column">
                  <wp:posOffset>-428626</wp:posOffset>
                </wp:positionH>
                <wp:positionV relativeFrom="paragraph">
                  <wp:posOffset>847725</wp:posOffset>
                </wp:positionV>
                <wp:extent cx="5686425" cy="66675"/>
                <wp:effectExtent l="0" t="19050" r="85725" b="857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6425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C86A1D" id="Straight Arrow Connector 10" o:spid="_x0000_s1026" type="#_x0000_t32" style="position:absolute;margin-left:-33.75pt;margin-top:66.75pt;width:447.75pt;height:5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14:paraId="64F9B21A" w14:textId="2A2B7810" w:rsidR="00056048" w:rsidRDefault="00056048" w:rsidP="001F4434">
      <w:pPr>
        <w:ind w:firstLine="720"/>
      </w:pPr>
    </w:p>
    <w:p w14:paraId="245B7DAD" w14:textId="77777777" w:rsidR="00473CFF" w:rsidRDefault="00473CFF" w:rsidP="001F4434">
      <w:pPr>
        <w:ind w:firstLine="720"/>
      </w:pPr>
    </w:p>
    <w:p w14:paraId="10584BCC" w14:textId="49A290D3" w:rsidR="00473CFF" w:rsidRDefault="00473CFF" w:rsidP="001F4434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B316E58" wp14:editId="5B362B25">
                <wp:simplePos x="0" y="0"/>
                <wp:positionH relativeFrom="column">
                  <wp:posOffset>-219075</wp:posOffset>
                </wp:positionH>
                <wp:positionV relativeFrom="paragraph">
                  <wp:posOffset>288289</wp:posOffset>
                </wp:positionV>
                <wp:extent cx="1343025" cy="6953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695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2A616B" w14:textId="77777777" w:rsidR="00473CFF" w:rsidRDefault="00473CFF" w:rsidP="00473CFF">
                            <w:pPr>
                              <w:jc w:val="center"/>
                            </w:pPr>
                            <w:r>
                              <w:t>Poorly designed interface and absence of real time up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316E58" id="Rectangle 5" o:spid="_x0000_s1032" style="position:absolute;left:0;text-align:left;margin-left:-17.25pt;margin-top:22.7pt;width:105.75pt;height:54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" fillcolor="white [3201]" strokecolor="#70ad47 [3209]" strokeweight="1pt">
                <v:textbox>
                  <w:txbxContent>
                    <w:p w14:paraId="672A616B" w14:textId="77777777" w:rsidR="00473CFF" w:rsidRDefault="00473CFF" w:rsidP="00473CFF">
                      <w:pPr>
                        <w:jc w:val="center"/>
                      </w:pPr>
                      <w:r>
                        <w:t>Poorly designed interface and absence of real time updates</w:t>
                      </w:r>
                    </w:p>
                  </w:txbxContent>
                </v:textbox>
              </v:rect>
            </w:pict>
          </mc:Fallback>
        </mc:AlternateContent>
      </w:r>
    </w:p>
    <w:p w14:paraId="62E1BC99" w14:textId="77777777" w:rsidR="00473CFF" w:rsidRDefault="00473CFF" w:rsidP="001F4434">
      <w:pPr>
        <w:ind w:firstLine="720"/>
      </w:pPr>
    </w:p>
    <w:p w14:paraId="6D4D8494" w14:textId="77777777" w:rsidR="00473CFF" w:rsidRDefault="00473CFF" w:rsidP="001F4434">
      <w:pPr>
        <w:ind w:firstLine="720"/>
      </w:pPr>
    </w:p>
    <w:p w14:paraId="5A3279D8" w14:textId="77777777" w:rsidR="00574C84" w:rsidRDefault="00574C84" w:rsidP="001F4434">
      <w:pPr>
        <w:ind w:firstLine="720"/>
      </w:pPr>
      <w:r>
        <w:lastRenderedPageBreak/>
        <w:t>Challenges accrued on implementing a personal health record range from security of the data cost incurred on implementing such scheme, ignorance</w:t>
      </w:r>
      <w:r w:rsidR="00F613BA">
        <w:t>,</w:t>
      </w:r>
      <w:r>
        <w:t xml:space="preserve"> and acceptability by the user. Its evidence, majority of the electronic materials are likely to end up in the hands of unauthori</w:t>
      </w:r>
      <w:r w:rsidR="00F613BA">
        <w:t>z</w:t>
      </w:r>
      <w:r>
        <w:t xml:space="preserve">ed personnel such as hackers, cyber-crime and destruction from either viruses or system. </w:t>
      </w:r>
      <w:r w:rsidR="005236E8">
        <w:t xml:space="preserve">The cost of establishing and maintaining such systems </w:t>
      </w:r>
      <w:r w:rsidR="00F613BA">
        <w:t>is</w:t>
      </w:r>
      <w:r w:rsidR="005236E8">
        <w:t xml:space="preserve"> equally high. It often require</w:t>
      </w:r>
      <w:r w:rsidR="00F613BA">
        <w:t>s</w:t>
      </w:r>
      <w:r w:rsidR="005236E8">
        <w:t xml:space="preserve"> frequent updates and </w:t>
      </w:r>
      <w:r w:rsidR="00F613BA">
        <w:t xml:space="preserve">the </w:t>
      </w:r>
      <w:r w:rsidR="005236E8">
        <w:t xml:space="preserve">installation of </w:t>
      </w:r>
      <w:r w:rsidR="00F613BA">
        <w:t>expensive security protocols</w:t>
      </w:r>
      <w:r w:rsidR="005236E8">
        <w:t xml:space="preserve">. Lastly, </w:t>
      </w:r>
      <w:r w:rsidR="00F613BA">
        <w:t>most</w:t>
      </w:r>
      <w:r w:rsidR="005236E8">
        <w:t xml:space="preserve"> people receiving raw data from the patient might be ignorant or lack special training involved in input, retrieval</w:t>
      </w:r>
      <w:r w:rsidR="00F613BA">
        <w:t>,</w:t>
      </w:r>
      <w:r w:rsidR="005236E8">
        <w:t xml:space="preserve"> and </w:t>
      </w:r>
      <w:r w:rsidR="00F613BA">
        <w:t>data access</w:t>
      </w:r>
      <w:r w:rsidR="001F4434">
        <w:t xml:space="preserve"> (</w:t>
      </w:r>
      <w:r w:rsidR="001F4434">
        <w:rPr>
          <w:shd w:val="clear" w:color="auto" w:fill="FFFFFF"/>
        </w:rPr>
        <w:t xml:space="preserve">Kim, 2009). </w:t>
      </w:r>
      <w:r w:rsidR="005236E8">
        <w:t xml:space="preserve"> </w:t>
      </w:r>
    </w:p>
    <w:p w14:paraId="5D792A9C" w14:textId="76C211BB" w:rsidR="005236E8" w:rsidRDefault="00F613BA" w:rsidP="001F4434">
      <w:pPr>
        <w:ind w:firstLine="720"/>
      </w:pPr>
      <w:r>
        <w:t>From</w:t>
      </w:r>
      <w:r w:rsidR="005236E8">
        <w:t xml:space="preserve"> evidence</w:t>
      </w:r>
      <w:r>
        <w:t>-based</w:t>
      </w:r>
      <w:r w:rsidR="005236E8">
        <w:t xml:space="preserve"> data, it is important to handle the issue of security for patient data. </w:t>
      </w:r>
      <w:r>
        <w:t>The m</w:t>
      </w:r>
      <w:r w:rsidR="005236E8">
        <w:t xml:space="preserve">ajority of the patient information </w:t>
      </w:r>
      <w:r>
        <w:t>is</w:t>
      </w:r>
      <w:r w:rsidR="005236E8">
        <w:t xml:space="preserve"> confidential and ought not to be known to any person unless the conditions fall under the exceptions.</w:t>
      </w:r>
      <w:r w:rsidR="00A64523">
        <w:t xml:space="preserve"> A</w:t>
      </w:r>
      <w:r>
        <w:t xml:space="preserve">s a </w:t>
      </w:r>
      <w:r w:rsidR="00A64523">
        <w:t>registered nurse, it</w:t>
      </w:r>
      <w:r w:rsidR="00622238">
        <w:t xml:space="preserve"> is important</w:t>
      </w:r>
      <w:r w:rsidR="00A64523">
        <w:t xml:space="preserve"> to establish password</w:t>
      </w:r>
      <w:r>
        <w:t>-</w:t>
      </w:r>
      <w:r w:rsidR="00A64523">
        <w:t xml:space="preserve">protected systems and other protective software to limit </w:t>
      </w:r>
      <w:r>
        <w:t>patient</w:t>
      </w:r>
      <w:r w:rsidR="00A64523">
        <w:t xml:space="preserve"> records to only authori</w:t>
      </w:r>
      <w:r>
        <w:t>z</w:t>
      </w:r>
      <w:r w:rsidR="00A64523">
        <w:t xml:space="preserve">ed personnel. </w:t>
      </w:r>
      <w:r w:rsidR="00E640F8">
        <w:t xml:space="preserve">To achieve the set objective is critical to ensure training of the medical personnel on </w:t>
      </w:r>
      <w:r>
        <w:t xml:space="preserve">the </w:t>
      </w:r>
      <w:r w:rsidR="00E640F8">
        <w:t xml:space="preserve">importance of confidentiality and allocating mitigating strategies in case of </w:t>
      </w:r>
      <w:r>
        <w:t xml:space="preserve">a </w:t>
      </w:r>
      <w:r w:rsidR="00E640F8">
        <w:t xml:space="preserve">breach on </w:t>
      </w:r>
      <w:r w:rsidR="002E397D">
        <w:t>patient</w:t>
      </w:r>
      <w:r>
        <w:t>'</w:t>
      </w:r>
      <w:r w:rsidR="002E397D">
        <w:t>s</w:t>
      </w:r>
      <w:r w:rsidR="00E640F8">
        <w:t xml:space="preserve"> data</w:t>
      </w:r>
      <w:r>
        <w:t>, such as</w:t>
      </w:r>
      <w:r w:rsidR="00E640F8">
        <w:t xml:space="preserve"> pass</w:t>
      </w:r>
      <w:r w:rsidR="001F4434">
        <w:t>ing information to the patient (</w:t>
      </w:r>
      <w:r w:rsidR="001F4434">
        <w:rPr>
          <w:shd w:val="clear" w:color="auto" w:fill="FFFFFF"/>
        </w:rPr>
        <w:t>Kim, 2009).</w:t>
      </w:r>
    </w:p>
    <w:p w14:paraId="0C648608" w14:textId="72E74DE8" w:rsidR="00E640F8" w:rsidRDefault="00E640F8" w:rsidP="001F4434">
      <w:pPr>
        <w:ind w:firstLine="720"/>
      </w:pPr>
      <w:r>
        <w:t>Medical personal and patient education are necessary to ensure accu</w:t>
      </w:r>
      <w:r w:rsidR="00925184">
        <w:t xml:space="preserve">rate data </w:t>
      </w:r>
      <w:r w:rsidR="00171FDB">
        <w:t xml:space="preserve">and system management. </w:t>
      </w:r>
      <w:r w:rsidR="00F613BA">
        <w:t>Unfortunately, most</w:t>
      </w:r>
      <w:r w:rsidR="00171FDB">
        <w:t xml:space="preserve"> </w:t>
      </w:r>
      <w:r w:rsidR="00573725">
        <w:t xml:space="preserve">seasoned nurses </w:t>
      </w:r>
      <w:r w:rsidR="006E52F7">
        <w:t>struggle with technology</w:t>
      </w:r>
      <w:r w:rsidR="00171FDB">
        <w:t xml:space="preserve"> and unable to </w:t>
      </w:r>
      <w:r w:rsidR="00F613BA">
        <w:t>key in information or navigate the system accurately</w:t>
      </w:r>
      <w:r w:rsidR="00171FDB">
        <w:t xml:space="preserve">. </w:t>
      </w:r>
      <w:r w:rsidR="00F613BA">
        <w:t>Therefore, i</w:t>
      </w:r>
      <w:r w:rsidR="00171FDB">
        <w:t>t is</w:t>
      </w:r>
      <w:r w:rsidR="006E52F7">
        <w:t xml:space="preserve"> </w:t>
      </w:r>
      <w:r w:rsidR="00171FDB">
        <w:t xml:space="preserve">mandatory for every medical personnel responsible for patient data to have adequate knowledge and undergo routine assessment </w:t>
      </w:r>
      <w:r w:rsidR="002E397D">
        <w:t xml:space="preserve">for upgrades. </w:t>
      </w:r>
    </w:p>
    <w:p w14:paraId="07768ED7" w14:textId="0C4506BA" w:rsidR="002E397D" w:rsidRDefault="002E397D" w:rsidP="001F4434">
      <w:pPr>
        <w:ind w:firstLine="720"/>
      </w:pPr>
      <w:r>
        <w:t xml:space="preserve">The costs of setting personal health records are huge and require frequent management. It is essential to establish </w:t>
      </w:r>
      <w:r w:rsidR="00F613BA">
        <w:t xml:space="preserve">a </w:t>
      </w:r>
      <w:r>
        <w:t>partnership with companies offering such technology and government to ensure cost</w:t>
      </w:r>
      <w:r w:rsidR="00F613BA">
        <w:t>-</w:t>
      </w:r>
      <w:r>
        <w:t>effective systems are used.</w:t>
      </w:r>
      <w:r w:rsidR="006E52F7">
        <w:t xml:space="preserve"> N</w:t>
      </w:r>
      <w:r>
        <w:t>urse</w:t>
      </w:r>
      <w:r w:rsidR="006E52F7">
        <w:t>s</w:t>
      </w:r>
      <w:r>
        <w:t xml:space="preserve"> can provide information on the setbacks of the s</w:t>
      </w:r>
      <w:r w:rsidR="00F613BA">
        <w:t>trategy</w:t>
      </w:r>
      <w:r>
        <w:t xml:space="preserve"> through feedback to ensure accurate functioning. </w:t>
      </w:r>
      <w:r>
        <w:lastRenderedPageBreak/>
        <w:t xml:space="preserve">The language used in the </w:t>
      </w:r>
      <w:r w:rsidR="00F613BA">
        <w:t>plan</w:t>
      </w:r>
      <w:r>
        <w:t xml:space="preserve"> </w:t>
      </w:r>
      <w:r w:rsidR="00F613BA">
        <w:t>is</w:t>
      </w:r>
      <w:r>
        <w:t xml:space="preserve"> to be in comparison with people of a given geographical area or universally acceptable to limit </w:t>
      </w:r>
      <w:r w:rsidR="00F613BA">
        <w:t xml:space="preserve">the </w:t>
      </w:r>
      <w:r>
        <w:t xml:space="preserve">chances of misinformation and biased data. </w:t>
      </w:r>
    </w:p>
    <w:p w14:paraId="6A528ED7" w14:textId="77777777" w:rsidR="002E397D" w:rsidRDefault="00CB7C50" w:rsidP="001F4434">
      <w:pPr>
        <w:ind w:firstLine="720"/>
      </w:pPr>
      <w:r>
        <w:t xml:space="preserve">The most common barriers attributed to the personal health system record implementation are costs and negative </w:t>
      </w:r>
      <w:r w:rsidR="00F613BA">
        <w:t>subjective</w:t>
      </w:r>
      <w:r>
        <w:t xml:space="preserve"> perception</w:t>
      </w:r>
      <w:r w:rsidR="00F613BA">
        <w:t>s</w:t>
      </w:r>
      <w:r>
        <w:t>. Despite the few challenges, the s</w:t>
      </w:r>
      <w:r w:rsidR="00F613BA">
        <w:t>cheme's success</w:t>
      </w:r>
      <w:r>
        <w:t xml:space="preserve"> will provide patients and nurses with a suitable and easy way of tracking patient</w:t>
      </w:r>
      <w:r w:rsidR="00F613BA">
        <w:t>'</w:t>
      </w:r>
      <w:r>
        <w:t xml:space="preserve">s records dating way back. Nurses equally have an easy time </w:t>
      </w:r>
      <w:r w:rsidR="00F613BA">
        <w:t>making quick and accurate decisions based on the patients'</w:t>
      </w:r>
      <w:r w:rsidR="001F4434">
        <w:t xml:space="preserve"> records that are lifesaving. </w:t>
      </w:r>
    </w:p>
    <w:p w14:paraId="7C3ECBE8" w14:textId="77777777" w:rsidR="001F4434" w:rsidRDefault="001F4434" w:rsidP="001F4434">
      <w:pPr>
        <w:ind w:firstLine="720"/>
      </w:pPr>
    </w:p>
    <w:p w14:paraId="10218283" w14:textId="77777777" w:rsidR="001F4434" w:rsidRDefault="001F4434" w:rsidP="001F4434">
      <w:pPr>
        <w:ind w:firstLine="720"/>
      </w:pPr>
    </w:p>
    <w:p w14:paraId="70989F8C" w14:textId="77777777" w:rsidR="001F4434" w:rsidRDefault="001F4434" w:rsidP="001F4434">
      <w:pPr>
        <w:ind w:firstLine="720"/>
      </w:pPr>
    </w:p>
    <w:p w14:paraId="194EEF49" w14:textId="77777777" w:rsidR="00384709" w:rsidRDefault="00384709" w:rsidP="001F4434">
      <w:pPr>
        <w:ind w:firstLine="720"/>
        <w:jc w:val="center"/>
      </w:pPr>
    </w:p>
    <w:p w14:paraId="7DECF547" w14:textId="77777777" w:rsidR="00384709" w:rsidRDefault="00384709" w:rsidP="001F4434">
      <w:pPr>
        <w:ind w:firstLine="720"/>
        <w:jc w:val="center"/>
      </w:pPr>
    </w:p>
    <w:p w14:paraId="113EAD12" w14:textId="77777777" w:rsidR="00384709" w:rsidRDefault="00384709" w:rsidP="001F4434">
      <w:pPr>
        <w:ind w:firstLine="720"/>
        <w:jc w:val="center"/>
      </w:pPr>
    </w:p>
    <w:p w14:paraId="1EFCC87E" w14:textId="77777777" w:rsidR="00384709" w:rsidRDefault="00384709" w:rsidP="001F4434">
      <w:pPr>
        <w:ind w:firstLine="720"/>
        <w:jc w:val="center"/>
      </w:pPr>
    </w:p>
    <w:p w14:paraId="55FEC1AF" w14:textId="77777777" w:rsidR="00384709" w:rsidRDefault="00384709" w:rsidP="001F4434">
      <w:pPr>
        <w:ind w:firstLine="720"/>
        <w:jc w:val="center"/>
      </w:pPr>
    </w:p>
    <w:p w14:paraId="5D2D497B" w14:textId="77777777" w:rsidR="00384709" w:rsidRDefault="00384709" w:rsidP="001F4434">
      <w:pPr>
        <w:ind w:firstLine="720"/>
        <w:jc w:val="center"/>
      </w:pPr>
    </w:p>
    <w:p w14:paraId="2AE3255C" w14:textId="77777777" w:rsidR="00384709" w:rsidRDefault="00384709" w:rsidP="001F4434">
      <w:pPr>
        <w:ind w:firstLine="720"/>
        <w:jc w:val="center"/>
      </w:pPr>
    </w:p>
    <w:p w14:paraId="5E26E7F9" w14:textId="77777777" w:rsidR="00384709" w:rsidRDefault="00384709" w:rsidP="001F4434">
      <w:pPr>
        <w:ind w:firstLine="720"/>
        <w:jc w:val="center"/>
      </w:pPr>
    </w:p>
    <w:p w14:paraId="6DAF2A40" w14:textId="77777777" w:rsidR="00384709" w:rsidRDefault="00384709" w:rsidP="001F4434">
      <w:pPr>
        <w:ind w:firstLine="720"/>
        <w:jc w:val="center"/>
      </w:pPr>
    </w:p>
    <w:p w14:paraId="13442918" w14:textId="77777777" w:rsidR="00384709" w:rsidRDefault="00384709" w:rsidP="001F4434">
      <w:pPr>
        <w:ind w:firstLine="720"/>
        <w:jc w:val="center"/>
      </w:pPr>
    </w:p>
    <w:p w14:paraId="67B77E50" w14:textId="77777777" w:rsidR="00384709" w:rsidRDefault="00384709" w:rsidP="001F4434">
      <w:pPr>
        <w:ind w:firstLine="720"/>
        <w:jc w:val="center"/>
      </w:pPr>
    </w:p>
    <w:p w14:paraId="0FBA316F" w14:textId="77777777" w:rsidR="00384709" w:rsidRDefault="00384709" w:rsidP="001F4434">
      <w:pPr>
        <w:ind w:firstLine="720"/>
        <w:jc w:val="center"/>
      </w:pPr>
    </w:p>
    <w:p w14:paraId="2DA0E637" w14:textId="77777777" w:rsidR="00384709" w:rsidRDefault="00384709" w:rsidP="001F4434">
      <w:pPr>
        <w:ind w:firstLine="720"/>
        <w:jc w:val="center"/>
      </w:pPr>
    </w:p>
    <w:p w14:paraId="48B8CE1A" w14:textId="77777777" w:rsidR="00384709" w:rsidRDefault="00384709" w:rsidP="001F4434">
      <w:pPr>
        <w:ind w:firstLine="720"/>
        <w:jc w:val="center"/>
      </w:pPr>
    </w:p>
    <w:p w14:paraId="27102AB2" w14:textId="77777777" w:rsidR="00384709" w:rsidRDefault="00384709" w:rsidP="001F4434">
      <w:pPr>
        <w:ind w:firstLine="720"/>
        <w:jc w:val="center"/>
      </w:pPr>
    </w:p>
    <w:p w14:paraId="42950244" w14:textId="77777777" w:rsidR="00384709" w:rsidRDefault="00384709" w:rsidP="001F4434">
      <w:pPr>
        <w:ind w:firstLine="720"/>
        <w:jc w:val="center"/>
      </w:pPr>
    </w:p>
    <w:p w14:paraId="2A2DB466" w14:textId="3242AA88" w:rsidR="001F4434" w:rsidRDefault="001F4434" w:rsidP="001F4434">
      <w:pPr>
        <w:ind w:firstLine="720"/>
        <w:jc w:val="center"/>
      </w:pPr>
      <w:r>
        <w:t xml:space="preserve">References </w:t>
      </w:r>
    </w:p>
    <w:p w14:paraId="366E6E51" w14:textId="77777777" w:rsidR="00F21A3D" w:rsidRDefault="001F4434" w:rsidP="00F21A3D">
      <w:pPr>
        <w:ind w:left="720" w:hanging="720"/>
        <w:jc w:val="center"/>
      </w:pPr>
      <w:r>
        <w:rPr>
          <w:shd w:val="clear" w:color="auto" w:fill="FFFFFF"/>
        </w:rPr>
        <w:t xml:space="preserve">Kim, J. A. (2009). Handbook of Informatics for Nurses and Healthcare </w:t>
      </w:r>
      <w:r w:rsidR="00056048">
        <w:rPr>
          <w:shd w:val="clear" w:color="auto" w:fill="FFFFFF"/>
        </w:rPr>
        <w:t>Professionals,</w:t>
      </w:r>
      <w:r>
        <w:rPr>
          <w:shd w:val="clear" w:color="auto" w:fill="FFFFFF"/>
        </w:rPr>
        <w:t xml:space="preserve"> Edited by Tony Hebda &amp; Patricia Czar, 2008. </w:t>
      </w:r>
      <w:r>
        <w:rPr>
          <w:i/>
          <w:iCs/>
          <w:shd w:val="clear" w:color="auto" w:fill="FFFFFF"/>
        </w:rPr>
        <w:t>Healthcare Informatics Research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15</w:t>
      </w:r>
      <w:r>
        <w:rPr>
          <w:shd w:val="clear" w:color="auto" w:fill="FFFFFF"/>
        </w:rPr>
        <w:t>(2), 245-246.</w:t>
      </w:r>
    </w:p>
    <w:p w14:paraId="458AFB48" w14:textId="77777777" w:rsidR="005B62B6" w:rsidRDefault="00F21A3D" w:rsidP="00F21A3D">
      <w:pPr>
        <w:ind w:hanging="720"/>
        <w:jc w:val="center"/>
      </w:pPr>
      <w:r>
        <w:rPr>
          <w:shd w:val="clear" w:color="auto" w:fill="FFFFFF"/>
        </w:rPr>
        <w:t>Saunders, H. (2016). Nurses</w:t>
      </w:r>
      <w:r w:rsidR="00F613BA">
        <w:rPr>
          <w:shd w:val="clear" w:color="auto" w:fill="FFFFFF"/>
        </w:rPr>
        <w:t>'</w:t>
      </w:r>
      <w:r>
        <w:rPr>
          <w:shd w:val="clear" w:color="auto" w:fill="FFFFFF"/>
        </w:rPr>
        <w:t xml:space="preserve"> readiness for evidence-based practice: implementing the paradigm shift of transforming evidence for clinical practice (Doctoral dissertation, </w:t>
      </w:r>
      <w:proofErr w:type="spellStart"/>
      <w:r>
        <w:rPr>
          <w:shd w:val="clear" w:color="auto" w:fill="FFFFFF"/>
        </w:rPr>
        <w:t>Itä-Suome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yliopisto</w:t>
      </w:r>
      <w:proofErr w:type="spellEnd"/>
      <w:r>
        <w:rPr>
          <w:shd w:val="clear" w:color="auto" w:fill="FFFFFF"/>
        </w:rPr>
        <w:t>).</w:t>
      </w:r>
    </w:p>
    <w:p w14:paraId="7FD6DB89" w14:textId="77777777" w:rsidR="006577CB" w:rsidRDefault="006577CB" w:rsidP="00F21A3D">
      <w:pPr>
        <w:ind w:hanging="720"/>
        <w:jc w:val="center"/>
      </w:pPr>
    </w:p>
    <w:sectPr w:rsidR="006577CB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4D9B5" w14:textId="77777777" w:rsidR="00A05A7B" w:rsidRDefault="00A05A7B" w:rsidP="005B62B6">
      <w:pPr>
        <w:spacing w:line="240" w:lineRule="auto"/>
      </w:pPr>
      <w:r>
        <w:separator/>
      </w:r>
    </w:p>
  </w:endnote>
  <w:endnote w:type="continuationSeparator" w:id="0">
    <w:p w14:paraId="3EB74047" w14:textId="77777777" w:rsidR="00A05A7B" w:rsidRDefault="00A05A7B" w:rsidP="005B62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F49C4" w14:textId="77777777" w:rsidR="00A05A7B" w:rsidRDefault="00A05A7B" w:rsidP="005B62B6">
      <w:pPr>
        <w:spacing w:line="240" w:lineRule="auto"/>
      </w:pPr>
      <w:r>
        <w:separator/>
      </w:r>
    </w:p>
  </w:footnote>
  <w:footnote w:type="continuationSeparator" w:id="0">
    <w:p w14:paraId="4E52C474" w14:textId="77777777" w:rsidR="00A05A7B" w:rsidRDefault="00A05A7B" w:rsidP="005B62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12433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824B5A" w14:textId="77777777" w:rsidR="00F21A3D" w:rsidRDefault="00F21A3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3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919B61" w14:textId="77777777" w:rsidR="00F21A3D" w:rsidRDefault="00F21A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A0MLUwNDQ2N7VQ0lEKTi0uzszPAykwrAUAh0E2/iwAAAA="/>
  </w:docVars>
  <w:rsids>
    <w:rsidRoot w:val="005B62B6"/>
    <w:rsid w:val="00056048"/>
    <w:rsid w:val="0011552B"/>
    <w:rsid w:val="00171FDB"/>
    <w:rsid w:val="001F4434"/>
    <w:rsid w:val="002E397D"/>
    <w:rsid w:val="0030636C"/>
    <w:rsid w:val="0037052E"/>
    <w:rsid w:val="00384709"/>
    <w:rsid w:val="00473CFF"/>
    <w:rsid w:val="004929AD"/>
    <w:rsid w:val="005236E8"/>
    <w:rsid w:val="00573725"/>
    <w:rsid w:val="00574C84"/>
    <w:rsid w:val="005B62B6"/>
    <w:rsid w:val="00622238"/>
    <w:rsid w:val="006577CB"/>
    <w:rsid w:val="0069433A"/>
    <w:rsid w:val="006D5ED5"/>
    <w:rsid w:val="006E52F7"/>
    <w:rsid w:val="0086519B"/>
    <w:rsid w:val="00925184"/>
    <w:rsid w:val="0094580F"/>
    <w:rsid w:val="00A05A7B"/>
    <w:rsid w:val="00A36EE0"/>
    <w:rsid w:val="00A64523"/>
    <w:rsid w:val="00BD232B"/>
    <w:rsid w:val="00BD7E66"/>
    <w:rsid w:val="00C63223"/>
    <w:rsid w:val="00CB7C50"/>
    <w:rsid w:val="00D55953"/>
    <w:rsid w:val="00E14A4C"/>
    <w:rsid w:val="00E640F8"/>
    <w:rsid w:val="00F05ED2"/>
    <w:rsid w:val="00F21A3D"/>
    <w:rsid w:val="00F61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B2153"/>
  <w15:chartTrackingRefBased/>
  <w15:docId w15:val="{C281FABF-5B20-49A6-9799-9C81BE3CE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2B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2B6"/>
  </w:style>
  <w:style w:type="paragraph" w:styleId="Footer">
    <w:name w:val="footer"/>
    <w:basedOn w:val="Normal"/>
    <w:link w:val="FooterChar"/>
    <w:uiPriority w:val="99"/>
    <w:unhideWhenUsed/>
    <w:rsid w:val="005B62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mily jhoanson</cp:lastModifiedBy>
  <cp:revision>2</cp:revision>
  <dcterms:created xsi:type="dcterms:W3CDTF">2021-06-16T06:14:00Z</dcterms:created>
  <dcterms:modified xsi:type="dcterms:W3CDTF">2021-06-16T06:14:00Z</dcterms:modified>
</cp:coreProperties>
</file>